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DFFAF" w14:textId="77777777" w:rsidR="00874690" w:rsidRPr="00BD03BF" w:rsidRDefault="00874690" w:rsidP="00874690">
      <w:pPr>
        <w:jc w:val="center"/>
        <w:rPr>
          <w:b/>
          <w:bCs/>
          <w:sz w:val="24"/>
          <w:szCs w:val="24"/>
        </w:rPr>
      </w:pPr>
      <w:r w:rsidRPr="00BD03BF">
        <w:rPr>
          <w:rFonts w:hint="eastAsia"/>
          <w:b/>
          <w:bCs/>
          <w:sz w:val="24"/>
          <w:szCs w:val="24"/>
        </w:rPr>
        <w:t>グローバルビジネス学会</w:t>
      </w:r>
      <w:r w:rsidRPr="00BD03BF">
        <w:rPr>
          <w:rFonts w:hint="eastAsia"/>
          <w:b/>
          <w:bCs/>
          <w:sz w:val="24"/>
          <w:szCs w:val="24"/>
        </w:rPr>
        <w:t xml:space="preserve"> </w:t>
      </w:r>
      <w:r w:rsidRPr="00BD03BF">
        <w:rPr>
          <w:rFonts w:hint="eastAsia"/>
          <w:b/>
          <w:bCs/>
          <w:sz w:val="24"/>
          <w:szCs w:val="24"/>
        </w:rPr>
        <w:t>研究発表会申請フォーマット</w:t>
      </w:r>
    </w:p>
    <w:p w14:paraId="105A0FC0" w14:textId="7AF4AC94" w:rsidR="00874690" w:rsidRPr="00C032DE" w:rsidRDefault="00874690" w:rsidP="00874690">
      <w:pPr>
        <w:rPr>
          <w:dstrike/>
          <w:color w:val="0070C0"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6"/>
        <w:gridCol w:w="7144"/>
      </w:tblGrid>
      <w:tr w:rsidR="00874690" w:rsidRPr="00A96B63" w14:paraId="0E4A3D0B" w14:textId="77777777" w:rsidTr="003330BA">
        <w:tc>
          <w:tcPr>
            <w:tcW w:w="84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D80B91C" w14:textId="38AB36B4" w:rsidR="00874690" w:rsidRPr="00ED1A07" w:rsidRDefault="00C57493" w:rsidP="004377AF">
            <w:pPr>
              <w:jc w:val="center"/>
              <w:rPr>
                <w:b/>
                <w:bCs/>
              </w:rPr>
            </w:pPr>
            <w:r w:rsidRPr="00622C50">
              <w:rPr>
                <w:rFonts w:hint="eastAsia"/>
                <w:b/>
                <w:bCs/>
                <w:color w:val="FFFFFF" w:themeColor="background1"/>
              </w:rPr>
              <w:t>研究</w:t>
            </w:r>
            <w:r w:rsidR="00C032DE" w:rsidRPr="00622C50">
              <w:rPr>
                <w:rFonts w:hint="eastAsia"/>
                <w:b/>
                <w:bCs/>
                <w:color w:val="FFFFFF" w:themeColor="background1"/>
              </w:rPr>
              <w:t>について</w:t>
            </w:r>
          </w:p>
        </w:tc>
      </w:tr>
      <w:tr w:rsidR="00874690" w:rsidRPr="00A7145A" w14:paraId="2B173DEA" w14:textId="77777777" w:rsidTr="004377AF">
        <w:tc>
          <w:tcPr>
            <w:tcW w:w="1316" w:type="dxa"/>
          </w:tcPr>
          <w:p w14:paraId="5114889E" w14:textId="77777777" w:rsidR="00874690" w:rsidRPr="00A7145A" w:rsidRDefault="00874690" w:rsidP="004377AF">
            <w:pPr>
              <w:rPr>
                <w:b/>
              </w:rPr>
            </w:pPr>
            <w:r w:rsidRPr="00A7145A">
              <w:rPr>
                <w:rFonts w:hint="eastAsia"/>
                <w:b/>
              </w:rPr>
              <w:t>題目</w:t>
            </w:r>
          </w:p>
        </w:tc>
        <w:tc>
          <w:tcPr>
            <w:tcW w:w="7144" w:type="dxa"/>
          </w:tcPr>
          <w:p w14:paraId="69B54743" w14:textId="77777777" w:rsidR="00874690" w:rsidRDefault="00874690" w:rsidP="004377AF"/>
          <w:p w14:paraId="1BC9E307" w14:textId="7ED5C360" w:rsidR="00200CC4" w:rsidRPr="00A96B63" w:rsidRDefault="00200CC4" w:rsidP="004377AF"/>
        </w:tc>
      </w:tr>
      <w:tr w:rsidR="00874690" w:rsidRPr="00A7145A" w14:paraId="55F460D1" w14:textId="77777777" w:rsidTr="004377AF">
        <w:tc>
          <w:tcPr>
            <w:tcW w:w="1316" w:type="dxa"/>
          </w:tcPr>
          <w:p w14:paraId="457EFF33" w14:textId="77777777" w:rsidR="00874690" w:rsidRDefault="00874690" w:rsidP="004377AF">
            <w:pPr>
              <w:rPr>
                <w:b/>
              </w:rPr>
            </w:pPr>
            <w:r w:rsidRPr="00A7145A">
              <w:rPr>
                <w:rFonts w:hint="eastAsia"/>
                <w:b/>
              </w:rPr>
              <w:t>キーワード</w:t>
            </w:r>
          </w:p>
          <w:p w14:paraId="7D679C06" w14:textId="5CC30681" w:rsidR="00152419" w:rsidRPr="00A7145A" w:rsidRDefault="00152419" w:rsidP="004377AF">
            <w:pPr>
              <w:rPr>
                <w:b/>
              </w:rPr>
            </w:pPr>
            <w:r w:rsidRPr="00367E60">
              <w:rPr>
                <w:rFonts w:hint="eastAsia"/>
                <w:b/>
              </w:rPr>
              <w:t>（</w:t>
            </w:r>
            <w:r w:rsidR="00622C50" w:rsidRPr="00367E60">
              <w:rPr>
                <w:rFonts w:hint="eastAsia"/>
                <w:b/>
              </w:rPr>
              <w:t>5</w:t>
            </w:r>
            <w:r w:rsidRPr="00367E60">
              <w:rPr>
                <w:rFonts w:hint="eastAsia"/>
                <w:b/>
              </w:rPr>
              <w:t>つ程度）</w:t>
            </w:r>
          </w:p>
        </w:tc>
        <w:tc>
          <w:tcPr>
            <w:tcW w:w="7144" w:type="dxa"/>
          </w:tcPr>
          <w:p w14:paraId="0AD985F3" w14:textId="77777777" w:rsidR="00874690" w:rsidRPr="00A7145A" w:rsidRDefault="00874690" w:rsidP="004377AF"/>
        </w:tc>
      </w:tr>
      <w:tr w:rsidR="00152419" w:rsidRPr="00A7145A" w14:paraId="3B193B72" w14:textId="77777777" w:rsidTr="004377AF">
        <w:tc>
          <w:tcPr>
            <w:tcW w:w="1316" w:type="dxa"/>
          </w:tcPr>
          <w:p w14:paraId="287CE8D6" w14:textId="77777777" w:rsidR="00152419" w:rsidRPr="00622C50" w:rsidRDefault="00152419" w:rsidP="004377AF">
            <w:pPr>
              <w:rPr>
                <w:b/>
              </w:rPr>
            </w:pPr>
            <w:r w:rsidRPr="00622C50">
              <w:rPr>
                <w:rFonts w:hint="eastAsia"/>
                <w:b/>
              </w:rPr>
              <w:t>要旨</w:t>
            </w:r>
          </w:p>
          <w:p w14:paraId="6D489803" w14:textId="39771567" w:rsidR="00152419" w:rsidRPr="00A7145A" w:rsidRDefault="00152419" w:rsidP="004377AF">
            <w:pPr>
              <w:rPr>
                <w:b/>
              </w:rPr>
            </w:pPr>
            <w:r w:rsidRPr="00622C50">
              <w:rPr>
                <w:rFonts w:hint="eastAsia"/>
                <w:b/>
              </w:rPr>
              <w:t>(600-1000</w:t>
            </w:r>
            <w:r w:rsidRPr="00622C50">
              <w:rPr>
                <w:rFonts w:hint="eastAsia"/>
                <w:b/>
              </w:rPr>
              <w:t>字程度</w:t>
            </w:r>
            <w:r w:rsidRPr="00622C50">
              <w:rPr>
                <w:rFonts w:hint="eastAsia"/>
                <w:b/>
              </w:rPr>
              <w:t>)</w:t>
            </w:r>
          </w:p>
        </w:tc>
        <w:tc>
          <w:tcPr>
            <w:tcW w:w="7144" w:type="dxa"/>
          </w:tcPr>
          <w:p w14:paraId="3ADF58C6" w14:textId="77777777" w:rsidR="00152419" w:rsidRDefault="00152419" w:rsidP="00152419">
            <w:pPr>
              <w:jc w:val="left"/>
            </w:pPr>
          </w:p>
          <w:p w14:paraId="0BE02093" w14:textId="77777777" w:rsidR="00152419" w:rsidRDefault="00152419" w:rsidP="00152419">
            <w:pPr>
              <w:jc w:val="left"/>
            </w:pPr>
          </w:p>
          <w:p w14:paraId="481B45C2" w14:textId="77777777" w:rsidR="00152419" w:rsidRDefault="00152419" w:rsidP="00152419">
            <w:pPr>
              <w:jc w:val="left"/>
            </w:pPr>
          </w:p>
          <w:p w14:paraId="6A4EB9C5" w14:textId="77777777" w:rsidR="00152419" w:rsidRDefault="00152419" w:rsidP="00152419">
            <w:pPr>
              <w:jc w:val="left"/>
            </w:pPr>
          </w:p>
          <w:p w14:paraId="669C6ACA" w14:textId="77777777" w:rsidR="00152419" w:rsidRDefault="00152419" w:rsidP="00152419">
            <w:pPr>
              <w:jc w:val="left"/>
            </w:pPr>
          </w:p>
          <w:p w14:paraId="03030705" w14:textId="77777777" w:rsidR="00152419" w:rsidRDefault="00152419" w:rsidP="00152419">
            <w:pPr>
              <w:jc w:val="left"/>
            </w:pPr>
          </w:p>
          <w:p w14:paraId="3F116682" w14:textId="77777777" w:rsidR="00152419" w:rsidRDefault="00152419" w:rsidP="00152419">
            <w:pPr>
              <w:jc w:val="left"/>
            </w:pPr>
          </w:p>
          <w:p w14:paraId="3A85A7C9" w14:textId="77777777" w:rsidR="00152419" w:rsidRDefault="00152419" w:rsidP="00152419">
            <w:pPr>
              <w:jc w:val="left"/>
            </w:pPr>
          </w:p>
          <w:p w14:paraId="13A1176A" w14:textId="77777777" w:rsidR="00152419" w:rsidRDefault="00152419" w:rsidP="00152419">
            <w:pPr>
              <w:jc w:val="left"/>
            </w:pPr>
          </w:p>
          <w:p w14:paraId="353C8D4B" w14:textId="77777777" w:rsidR="00152419" w:rsidRDefault="00152419" w:rsidP="00152419">
            <w:pPr>
              <w:jc w:val="left"/>
            </w:pPr>
          </w:p>
          <w:p w14:paraId="4DA76A84" w14:textId="77777777" w:rsidR="00622C50" w:rsidRDefault="00622C50" w:rsidP="00152419">
            <w:pPr>
              <w:jc w:val="left"/>
            </w:pPr>
          </w:p>
          <w:p w14:paraId="14FCA381" w14:textId="748C83C1" w:rsidR="00622C50" w:rsidRPr="00152419" w:rsidRDefault="00622C50" w:rsidP="00152419">
            <w:pPr>
              <w:jc w:val="left"/>
            </w:pPr>
          </w:p>
        </w:tc>
      </w:tr>
    </w:tbl>
    <w:p w14:paraId="067A922D" w14:textId="42974FAB" w:rsidR="00C032DE" w:rsidRPr="00C032DE" w:rsidRDefault="00C032DE" w:rsidP="00C032DE">
      <w:pPr>
        <w:rPr>
          <w:dstrike/>
          <w:color w:val="0070C0"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72"/>
        <w:gridCol w:w="6588"/>
      </w:tblGrid>
      <w:tr w:rsidR="00874690" w14:paraId="3CDA0CA0" w14:textId="77777777" w:rsidTr="003330BA">
        <w:tc>
          <w:tcPr>
            <w:tcW w:w="8460" w:type="dxa"/>
            <w:gridSpan w:val="2"/>
            <w:shd w:val="clear" w:color="auto" w:fill="808080" w:themeFill="background1" w:themeFillShade="80"/>
          </w:tcPr>
          <w:p w14:paraId="0CB2A7BF" w14:textId="087DAF45" w:rsidR="00874690" w:rsidRPr="003330BA" w:rsidRDefault="00874690" w:rsidP="004377AF">
            <w:pPr>
              <w:jc w:val="center"/>
              <w:rPr>
                <w:b/>
                <w:bCs/>
                <w:color w:val="FFFFFF" w:themeColor="background1"/>
              </w:rPr>
            </w:pPr>
            <w:r w:rsidRPr="003330BA">
              <w:rPr>
                <w:rFonts w:hint="eastAsia"/>
                <w:b/>
                <w:bCs/>
                <w:color w:val="FFFFFF" w:themeColor="background1"/>
              </w:rPr>
              <w:t>発表</w:t>
            </w:r>
            <w:r w:rsidR="00C032DE">
              <w:rPr>
                <w:rFonts w:hint="eastAsia"/>
                <w:b/>
                <w:bCs/>
                <w:color w:val="FFFFFF" w:themeColor="background1"/>
              </w:rPr>
              <w:t>者</w:t>
            </w:r>
            <w:r w:rsidR="00C032DE" w:rsidRPr="00622C50">
              <w:rPr>
                <w:rFonts w:hint="eastAsia"/>
                <w:b/>
                <w:bCs/>
                <w:color w:val="FFFFFF" w:themeColor="background1"/>
              </w:rPr>
              <w:t>について</w:t>
            </w:r>
          </w:p>
        </w:tc>
      </w:tr>
      <w:tr w:rsidR="00874690" w14:paraId="7F5636D0" w14:textId="77777777" w:rsidTr="003330BA">
        <w:tc>
          <w:tcPr>
            <w:tcW w:w="1872" w:type="dxa"/>
          </w:tcPr>
          <w:p w14:paraId="227B84DB" w14:textId="481B8255" w:rsidR="00874690" w:rsidRPr="002C2BE1" w:rsidRDefault="00874690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氏名</w:t>
            </w:r>
          </w:p>
        </w:tc>
        <w:tc>
          <w:tcPr>
            <w:tcW w:w="6588" w:type="dxa"/>
          </w:tcPr>
          <w:p w14:paraId="77A490DC" w14:textId="350B9D24" w:rsidR="00874690" w:rsidRDefault="00874690" w:rsidP="004377AF"/>
        </w:tc>
      </w:tr>
      <w:tr w:rsidR="00874690" w14:paraId="1EC2A4ED" w14:textId="77777777" w:rsidTr="003330BA">
        <w:tc>
          <w:tcPr>
            <w:tcW w:w="1872" w:type="dxa"/>
          </w:tcPr>
          <w:p w14:paraId="1F24AE83" w14:textId="77777777" w:rsidR="00874690" w:rsidRPr="00A13A2A" w:rsidRDefault="00874690" w:rsidP="004377AF">
            <w:pPr>
              <w:rPr>
                <w:b/>
                <w:bCs/>
                <w:color w:val="000000" w:themeColor="text1"/>
              </w:rPr>
            </w:pPr>
            <w:r w:rsidRPr="00A13A2A">
              <w:rPr>
                <w:rFonts w:hint="eastAsia"/>
                <w:b/>
                <w:bCs/>
                <w:color w:val="000000" w:themeColor="text1"/>
              </w:rPr>
              <w:t>郵便番号</w:t>
            </w:r>
          </w:p>
        </w:tc>
        <w:tc>
          <w:tcPr>
            <w:tcW w:w="6588" w:type="dxa"/>
          </w:tcPr>
          <w:p w14:paraId="5D4798ED" w14:textId="4C504CD1" w:rsidR="00874690" w:rsidRPr="00681FBD" w:rsidRDefault="00874690" w:rsidP="004377AF"/>
        </w:tc>
      </w:tr>
      <w:tr w:rsidR="00874690" w14:paraId="6B2C896F" w14:textId="77777777" w:rsidTr="003330BA">
        <w:tc>
          <w:tcPr>
            <w:tcW w:w="1872" w:type="dxa"/>
          </w:tcPr>
          <w:p w14:paraId="2C3DCFFF" w14:textId="77777777" w:rsidR="00874690" w:rsidRPr="00A13A2A" w:rsidRDefault="00874690" w:rsidP="004377AF">
            <w:pPr>
              <w:rPr>
                <w:b/>
                <w:bCs/>
                <w:color w:val="000000" w:themeColor="text1"/>
              </w:rPr>
            </w:pPr>
            <w:r w:rsidRPr="00A13A2A">
              <w:rPr>
                <w:rFonts w:hint="eastAsia"/>
                <w:b/>
                <w:bCs/>
                <w:color w:val="000000" w:themeColor="text1"/>
              </w:rPr>
              <w:t>住所</w:t>
            </w:r>
          </w:p>
        </w:tc>
        <w:tc>
          <w:tcPr>
            <w:tcW w:w="6588" w:type="dxa"/>
          </w:tcPr>
          <w:p w14:paraId="5A613071" w14:textId="3097D843" w:rsidR="00874690" w:rsidRPr="00681FBD" w:rsidRDefault="00874690" w:rsidP="004377AF">
            <w:pPr>
              <w:rPr>
                <w:rFonts w:hint="eastAsia"/>
              </w:rPr>
            </w:pPr>
          </w:p>
          <w:p w14:paraId="5D8C51D7" w14:textId="77777777" w:rsidR="00874690" w:rsidRPr="00681FBD" w:rsidRDefault="00874690" w:rsidP="004377AF"/>
        </w:tc>
      </w:tr>
    </w:tbl>
    <w:p w14:paraId="73B18AA9" w14:textId="53B8011F" w:rsidR="00622C50" w:rsidRPr="00622C50" w:rsidRDefault="00622C50" w:rsidP="00874690">
      <w:pPr>
        <w:rPr>
          <w:color w:val="0070C0"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6599"/>
      </w:tblGrid>
      <w:tr w:rsidR="00367E60" w14:paraId="36C81008" w14:textId="77777777" w:rsidTr="003330BA">
        <w:tc>
          <w:tcPr>
            <w:tcW w:w="8460" w:type="dxa"/>
            <w:gridSpan w:val="2"/>
            <w:shd w:val="clear" w:color="auto" w:fill="808080" w:themeFill="background1" w:themeFillShade="80"/>
          </w:tcPr>
          <w:p w14:paraId="187E0D11" w14:textId="052FBB2E" w:rsidR="00367E60" w:rsidRPr="00622C50" w:rsidRDefault="00367E60" w:rsidP="004377AF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hint="eastAsia"/>
                <w:b/>
                <w:bCs/>
                <w:color w:val="FFFFFF" w:themeColor="background1"/>
              </w:rPr>
              <w:t>発表予稿について</w:t>
            </w:r>
          </w:p>
        </w:tc>
      </w:tr>
      <w:tr w:rsidR="00874690" w14:paraId="69D295FF" w14:textId="77777777" w:rsidTr="00367E60">
        <w:tc>
          <w:tcPr>
            <w:tcW w:w="8460" w:type="dxa"/>
            <w:gridSpan w:val="2"/>
            <w:shd w:val="clear" w:color="auto" w:fill="D9D9D9" w:themeFill="background1" w:themeFillShade="D9"/>
          </w:tcPr>
          <w:p w14:paraId="17AD2E36" w14:textId="3D572876" w:rsidR="00874690" w:rsidRPr="002C2BE1" w:rsidRDefault="00874690" w:rsidP="004377AF">
            <w:pPr>
              <w:jc w:val="center"/>
              <w:rPr>
                <w:b/>
                <w:bCs/>
              </w:rPr>
            </w:pPr>
            <w:r w:rsidRPr="00367E60">
              <w:rPr>
                <w:rFonts w:hint="eastAsia"/>
                <w:b/>
                <w:bCs/>
              </w:rPr>
              <w:t>筆頭</w:t>
            </w:r>
            <w:r w:rsidR="00C032DE" w:rsidRPr="00367E60">
              <w:rPr>
                <w:rFonts w:hint="eastAsia"/>
                <w:b/>
                <w:bCs/>
              </w:rPr>
              <w:t>著</w:t>
            </w:r>
            <w:r w:rsidRPr="00367E60">
              <w:rPr>
                <w:rFonts w:hint="eastAsia"/>
                <w:b/>
                <w:bCs/>
              </w:rPr>
              <w:t>者</w:t>
            </w:r>
          </w:p>
        </w:tc>
      </w:tr>
      <w:tr w:rsidR="00874690" w14:paraId="0CAD75B5" w14:textId="77777777" w:rsidTr="003330BA">
        <w:tc>
          <w:tcPr>
            <w:tcW w:w="1861" w:type="dxa"/>
          </w:tcPr>
          <w:p w14:paraId="29CE0346" w14:textId="6A57FF56" w:rsidR="00874690" w:rsidRPr="002C2BE1" w:rsidRDefault="00874690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氏名</w:t>
            </w:r>
          </w:p>
        </w:tc>
        <w:tc>
          <w:tcPr>
            <w:tcW w:w="6599" w:type="dxa"/>
          </w:tcPr>
          <w:p w14:paraId="5F604E6C" w14:textId="6ACC2B00" w:rsidR="00874690" w:rsidRDefault="00874690" w:rsidP="004377AF"/>
        </w:tc>
      </w:tr>
      <w:tr w:rsidR="003330BA" w14:paraId="672770E8" w14:textId="77777777" w:rsidTr="003330BA">
        <w:tc>
          <w:tcPr>
            <w:tcW w:w="1861" w:type="dxa"/>
          </w:tcPr>
          <w:p w14:paraId="4FC1633A" w14:textId="6393863F" w:rsidR="003330BA" w:rsidRDefault="003330BA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フリガナ</w:t>
            </w:r>
          </w:p>
        </w:tc>
        <w:tc>
          <w:tcPr>
            <w:tcW w:w="6599" w:type="dxa"/>
          </w:tcPr>
          <w:p w14:paraId="490886C8" w14:textId="66DA967D" w:rsidR="003330BA" w:rsidRDefault="003330BA" w:rsidP="004377AF"/>
        </w:tc>
      </w:tr>
      <w:tr w:rsidR="00874690" w14:paraId="40C08384" w14:textId="77777777" w:rsidTr="003330BA">
        <w:tc>
          <w:tcPr>
            <w:tcW w:w="1861" w:type="dxa"/>
          </w:tcPr>
          <w:p w14:paraId="2E6324C6" w14:textId="72A815AC" w:rsidR="00874690" w:rsidRPr="002C2BE1" w:rsidRDefault="00874690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所属先</w:t>
            </w:r>
          </w:p>
        </w:tc>
        <w:tc>
          <w:tcPr>
            <w:tcW w:w="6599" w:type="dxa"/>
          </w:tcPr>
          <w:p w14:paraId="2C868C48" w14:textId="4B71C68B" w:rsidR="00874690" w:rsidRDefault="00874690" w:rsidP="004377AF"/>
        </w:tc>
      </w:tr>
      <w:tr w:rsidR="00874690" w14:paraId="0C1EAD1D" w14:textId="77777777" w:rsidTr="003330BA">
        <w:tc>
          <w:tcPr>
            <w:tcW w:w="1861" w:type="dxa"/>
          </w:tcPr>
          <w:p w14:paraId="3482453B" w14:textId="77777777" w:rsidR="00874690" w:rsidRDefault="00874690" w:rsidP="004377AF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職位</w:t>
            </w:r>
          </w:p>
        </w:tc>
        <w:tc>
          <w:tcPr>
            <w:tcW w:w="6599" w:type="dxa"/>
          </w:tcPr>
          <w:p w14:paraId="04A6BFF4" w14:textId="760C2845" w:rsidR="00874690" w:rsidRDefault="00874690" w:rsidP="004377AF"/>
        </w:tc>
      </w:tr>
      <w:tr w:rsidR="00874690" w14:paraId="6CCF9C4A" w14:textId="77777777" w:rsidTr="003330BA">
        <w:tc>
          <w:tcPr>
            <w:tcW w:w="1861" w:type="dxa"/>
          </w:tcPr>
          <w:p w14:paraId="36AA00AF" w14:textId="5800B0C8" w:rsidR="00874690" w:rsidRDefault="00874690" w:rsidP="003330BA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GB</w:t>
            </w:r>
            <w:r>
              <w:rPr>
                <w:rFonts w:hint="eastAsia"/>
                <w:b/>
                <w:bCs/>
              </w:rPr>
              <w:t>ステータス</w:t>
            </w:r>
          </w:p>
        </w:tc>
        <w:tc>
          <w:tcPr>
            <w:tcW w:w="6599" w:type="dxa"/>
          </w:tcPr>
          <w:p w14:paraId="2F9B1DB6" w14:textId="2D8ACB57" w:rsidR="00874690" w:rsidRDefault="00000000" w:rsidP="004377AF">
            <w:sdt>
              <w:sdtPr>
                <w:rPr>
                  <w:rFonts w:hint="eastAsia"/>
                </w:rPr>
                <w:id w:val="1467320722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8746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74690">
              <w:t xml:space="preserve"> </w:t>
            </w:r>
            <w:r w:rsidR="00874690">
              <w:rPr>
                <w:rFonts w:hint="eastAsia"/>
              </w:rPr>
              <w:t>法人会員</w:t>
            </w:r>
            <w:r w:rsidR="00874690">
              <w:rPr>
                <w:rFonts w:hint="eastAsia"/>
              </w:rPr>
              <w:t xml:space="preserve"> </w:t>
            </w:r>
            <w:r w:rsidR="00874690">
              <w:t xml:space="preserve"> </w:t>
            </w:r>
            <w:sdt>
              <w:sdtPr>
                <w:rPr>
                  <w:rFonts w:hint="eastAsia"/>
                </w:rPr>
                <w:id w:val="-4978843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8746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74690">
              <w:t xml:space="preserve"> </w:t>
            </w:r>
            <w:r w:rsidR="00874690">
              <w:rPr>
                <w:rFonts w:hint="eastAsia"/>
              </w:rPr>
              <w:t>一般会員</w:t>
            </w:r>
            <w:r w:rsidR="00874690">
              <w:rPr>
                <w:rFonts w:hint="eastAsia"/>
              </w:rPr>
              <w:t xml:space="preserve"> </w:t>
            </w:r>
            <w:r w:rsidR="00874690">
              <w:t xml:space="preserve"> </w:t>
            </w:r>
            <w:sdt>
              <w:sdtPr>
                <w:rPr>
                  <w:rFonts w:hint="eastAsia"/>
                </w:rPr>
                <w:id w:val="95836298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8746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74690">
              <w:t xml:space="preserve"> </w:t>
            </w:r>
            <w:r w:rsidR="00874690">
              <w:rPr>
                <w:rFonts w:hint="eastAsia"/>
              </w:rPr>
              <w:t>学生会員</w:t>
            </w:r>
            <w:r w:rsidR="00874690">
              <w:rPr>
                <w:rFonts w:hint="eastAsia"/>
              </w:rPr>
              <w:t xml:space="preserve"> </w:t>
            </w:r>
            <w:r w:rsidR="00874690">
              <w:t xml:space="preserve"> </w:t>
            </w:r>
            <w:sdt>
              <w:sdtPr>
                <w:rPr>
                  <w:rFonts w:hint="eastAsia"/>
                </w:rPr>
                <w:id w:val="-21547799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874690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874690">
              <w:rPr>
                <w:rFonts w:hint="eastAsia"/>
              </w:rPr>
              <w:t>非会員</w:t>
            </w:r>
          </w:p>
        </w:tc>
      </w:tr>
      <w:tr w:rsidR="00874690" w14:paraId="122EF703" w14:textId="77777777" w:rsidTr="003330BA">
        <w:tc>
          <w:tcPr>
            <w:tcW w:w="1861" w:type="dxa"/>
          </w:tcPr>
          <w:p w14:paraId="29870DBC" w14:textId="77777777" w:rsidR="00874690" w:rsidRPr="002C2BE1" w:rsidRDefault="00874690" w:rsidP="004377AF">
            <w:pPr>
              <w:rPr>
                <w:b/>
                <w:bCs/>
              </w:rPr>
            </w:pPr>
            <w:r w:rsidRPr="002C2BE1">
              <w:rPr>
                <w:rFonts w:hint="eastAsia"/>
                <w:b/>
                <w:bCs/>
              </w:rPr>
              <w:t>電話番号</w:t>
            </w:r>
          </w:p>
        </w:tc>
        <w:tc>
          <w:tcPr>
            <w:tcW w:w="6599" w:type="dxa"/>
          </w:tcPr>
          <w:p w14:paraId="3D26BD0A" w14:textId="6B3BF3FD" w:rsidR="00874690" w:rsidRDefault="00874690" w:rsidP="004377AF"/>
        </w:tc>
      </w:tr>
      <w:tr w:rsidR="00874690" w14:paraId="2825E0F1" w14:textId="77777777" w:rsidTr="003330BA">
        <w:tc>
          <w:tcPr>
            <w:tcW w:w="1861" w:type="dxa"/>
          </w:tcPr>
          <w:p w14:paraId="2EC6E16B" w14:textId="77777777" w:rsidR="00874690" w:rsidRPr="002C2BE1" w:rsidRDefault="00874690" w:rsidP="004377AF">
            <w:pPr>
              <w:rPr>
                <w:b/>
                <w:bCs/>
              </w:rPr>
            </w:pPr>
            <w:r w:rsidRPr="002C2BE1">
              <w:rPr>
                <w:rFonts w:hint="eastAsia"/>
                <w:b/>
                <w:bCs/>
              </w:rPr>
              <w:t>E-mail</w:t>
            </w:r>
          </w:p>
        </w:tc>
        <w:tc>
          <w:tcPr>
            <w:tcW w:w="6599" w:type="dxa"/>
          </w:tcPr>
          <w:p w14:paraId="1EC2899C" w14:textId="4B7539EC" w:rsidR="00874690" w:rsidRDefault="00874690" w:rsidP="004377AF"/>
        </w:tc>
      </w:tr>
    </w:tbl>
    <w:p w14:paraId="4F8C99CB" w14:textId="77777777" w:rsidR="00367E60" w:rsidRDefault="00367E60" w:rsidP="00152419"/>
    <w:p w14:paraId="0A382705" w14:textId="07F7FC09" w:rsidR="00152419" w:rsidRDefault="00152419" w:rsidP="00152419">
      <w:r w:rsidRPr="00622C50">
        <w:rPr>
          <w:rFonts w:hint="eastAsia"/>
        </w:rPr>
        <w:lastRenderedPageBreak/>
        <w:t>以下は必要に応じてご記入ください</w:t>
      </w:r>
    </w:p>
    <w:p w14:paraId="27F86B05" w14:textId="77777777" w:rsidR="00622C50" w:rsidRPr="00622C50" w:rsidRDefault="00622C50" w:rsidP="00152419"/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6599"/>
      </w:tblGrid>
      <w:tr w:rsidR="00152419" w:rsidRPr="002C2BE1" w14:paraId="0984C1ED" w14:textId="77777777" w:rsidTr="00367E60">
        <w:tc>
          <w:tcPr>
            <w:tcW w:w="8460" w:type="dxa"/>
            <w:gridSpan w:val="2"/>
            <w:shd w:val="clear" w:color="auto" w:fill="D9D9D9" w:themeFill="background1" w:themeFillShade="D9"/>
          </w:tcPr>
          <w:p w14:paraId="43C22150" w14:textId="0EC3C8B8" w:rsidR="00152419" w:rsidRPr="002C2BE1" w:rsidRDefault="00152419" w:rsidP="00255845">
            <w:pPr>
              <w:jc w:val="center"/>
              <w:rPr>
                <w:b/>
                <w:bCs/>
              </w:rPr>
            </w:pPr>
            <w:r w:rsidRPr="00367E60">
              <w:rPr>
                <w:rFonts w:hint="eastAsia"/>
                <w:b/>
                <w:bCs/>
              </w:rPr>
              <w:t>共著者①</w:t>
            </w:r>
          </w:p>
        </w:tc>
      </w:tr>
      <w:tr w:rsidR="00152419" w14:paraId="6D9CA2E1" w14:textId="77777777" w:rsidTr="00255845">
        <w:tc>
          <w:tcPr>
            <w:tcW w:w="1861" w:type="dxa"/>
          </w:tcPr>
          <w:p w14:paraId="45104CA2" w14:textId="77777777" w:rsidR="00152419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氏名</w:t>
            </w:r>
          </w:p>
        </w:tc>
        <w:tc>
          <w:tcPr>
            <w:tcW w:w="6599" w:type="dxa"/>
          </w:tcPr>
          <w:p w14:paraId="1D58AAC9" w14:textId="77777777" w:rsidR="00152419" w:rsidRDefault="00152419" w:rsidP="00255845">
            <w:pPr>
              <w:jc w:val="left"/>
            </w:pPr>
          </w:p>
        </w:tc>
      </w:tr>
      <w:tr w:rsidR="00152419" w14:paraId="202E40C1" w14:textId="77777777" w:rsidTr="00255845">
        <w:tc>
          <w:tcPr>
            <w:tcW w:w="1861" w:type="dxa"/>
          </w:tcPr>
          <w:p w14:paraId="2D2184FB" w14:textId="77777777" w:rsidR="00152419" w:rsidRPr="002C2BE1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フリガナ</w:t>
            </w:r>
          </w:p>
        </w:tc>
        <w:tc>
          <w:tcPr>
            <w:tcW w:w="6599" w:type="dxa"/>
          </w:tcPr>
          <w:p w14:paraId="79F752BE" w14:textId="77777777" w:rsidR="00152419" w:rsidRDefault="00152419" w:rsidP="00255845"/>
        </w:tc>
      </w:tr>
      <w:tr w:rsidR="00152419" w14:paraId="2C1E58D3" w14:textId="77777777" w:rsidTr="00255845">
        <w:tc>
          <w:tcPr>
            <w:tcW w:w="1861" w:type="dxa"/>
          </w:tcPr>
          <w:p w14:paraId="2976FE29" w14:textId="77777777" w:rsidR="00152419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所属先</w:t>
            </w:r>
          </w:p>
        </w:tc>
        <w:tc>
          <w:tcPr>
            <w:tcW w:w="6599" w:type="dxa"/>
          </w:tcPr>
          <w:p w14:paraId="550140C3" w14:textId="77777777" w:rsidR="00152419" w:rsidRDefault="00152419" w:rsidP="00255845"/>
        </w:tc>
      </w:tr>
      <w:tr w:rsidR="00152419" w14:paraId="3F3879A0" w14:textId="77777777" w:rsidTr="00255845">
        <w:tc>
          <w:tcPr>
            <w:tcW w:w="1861" w:type="dxa"/>
          </w:tcPr>
          <w:p w14:paraId="23426448" w14:textId="77777777" w:rsidR="00152419" w:rsidRPr="002C2BE1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職位</w:t>
            </w:r>
          </w:p>
        </w:tc>
        <w:tc>
          <w:tcPr>
            <w:tcW w:w="6599" w:type="dxa"/>
          </w:tcPr>
          <w:p w14:paraId="450DD887" w14:textId="77777777" w:rsidR="00152419" w:rsidRDefault="00152419" w:rsidP="00255845"/>
        </w:tc>
      </w:tr>
      <w:tr w:rsidR="00152419" w14:paraId="270207E8" w14:textId="77777777" w:rsidTr="00255845">
        <w:tc>
          <w:tcPr>
            <w:tcW w:w="1861" w:type="dxa"/>
          </w:tcPr>
          <w:p w14:paraId="749ECD02" w14:textId="77777777" w:rsidR="00152419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GB</w:t>
            </w:r>
            <w:r>
              <w:rPr>
                <w:rFonts w:hint="eastAsia"/>
                <w:b/>
                <w:bCs/>
              </w:rPr>
              <w:t>ステータス</w:t>
            </w:r>
          </w:p>
        </w:tc>
        <w:tc>
          <w:tcPr>
            <w:tcW w:w="6599" w:type="dxa"/>
          </w:tcPr>
          <w:p w14:paraId="0B2BB66C" w14:textId="77777777" w:rsidR="00152419" w:rsidRDefault="00000000" w:rsidP="00255845">
            <w:sdt>
              <w:sdtPr>
                <w:rPr>
                  <w:rFonts w:hint="eastAsia"/>
                </w:rPr>
                <w:id w:val="1161203452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152419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52419">
              <w:t xml:space="preserve"> </w:t>
            </w:r>
            <w:r w:rsidR="00152419">
              <w:rPr>
                <w:rFonts w:hint="eastAsia"/>
              </w:rPr>
              <w:t>法人会員</w:t>
            </w:r>
            <w:r w:rsidR="00152419">
              <w:rPr>
                <w:rFonts w:hint="eastAsia"/>
              </w:rPr>
              <w:t xml:space="preserve"> </w:t>
            </w:r>
            <w:r w:rsidR="00152419">
              <w:t xml:space="preserve"> </w:t>
            </w:r>
            <w:sdt>
              <w:sdtPr>
                <w:rPr>
                  <w:rFonts w:hint="eastAsia"/>
                </w:rPr>
                <w:id w:val="-1295061319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152419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52419">
              <w:t xml:space="preserve"> </w:t>
            </w:r>
            <w:r w:rsidR="00152419">
              <w:rPr>
                <w:rFonts w:hint="eastAsia"/>
              </w:rPr>
              <w:t>一般会員</w:t>
            </w:r>
            <w:r w:rsidR="00152419">
              <w:rPr>
                <w:rFonts w:hint="eastAsia"/>
              </w:rPr>
              <w:t xml:space="preserve"> </w:t>
            </w:r>
            <w:r w:rsidR="00152419">
              <w:t xml:space="preserve"> </w:t>
            </w:r>
            <w:sdt>
              <w:sdtPr>
                <w:rPr>
                  <w:rFonts w:hint="eastAsia"/>
                </w:rPr>
                <w:id w:val="-171495887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152419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52419">
              <w:t xml:space="preserve"> </w:t>
            </w:r>
            <w:r w:rsidR="00152419">
              <w:rPr>
                <w:rFonts w:hint="eastAsia"/>
              </w:rPr>
              <w:t>学生会員</w:t>
            </w:r>
            <w:r w:rsidR="00152419">
              <w:rPr>
                <w:rFonts w:hint="eastAsia"/>
              </w:rPr>
              <w:t xml:space="preserve"> </w:t>
            </w:r>
            <w:r w:rsidR="00152419">
              <w:t xml:space="preserve"> </w:t>
            </w:r>
            <w:sdt>
              <w:sdtPr>
                <w:rPr>
                  <w:rFonts w:hint="eastAsia"/>
                </w:rPr>
                <w:id w:val="149423143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152419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52419">
              <w:rPr>
                <w:rFonts w:hint="eastAsia"/>
              </w:rPr>
              <w:t>非会員</w:t>
            </w:r>
          </w:p>
        </w:tc>
      </w:tr>
      <w:tr w:rsidR="00152419" w14:paraId="046582A0" w14:textId="77777777" w:rsidTr="00255845">
        <w:tc>
          <w:tcPr>
            <w:tcW w:w="1861" w:type="dxa"/>
          </w:tcPr>
          <w:p w14:paraId="13F60B60" w14:textId="77777777" w:rsidR="00152419" w:rsidRDefault="00152419" w:rsidP="00255845">
            <w:pPr>
              <w:rPr>
                <w:b/>
                <w:bCs/>
              </w:rPr>
            </w:pPr>
            <w:r w:rsidRPr="002C2BE1">
              <w:rPr>
                <w:rFonts w:hint="eastAsia"/>
                <w:b/>
                <w:bCs/>
              </w:rPr>
              <w:t>電話番号</w:t>
            </w:r>
          </w:p>
        </w:tc>
        <w:tc>
          <w:tcPr>
            <w:tcW w:w="6599" w:type="dxa"/>
          </w:tcPr>
          <w:p w14:paraId="611F2F46" w14:textId="77777777" w:rsidR="00152419" w:rsidRDefault="00152419" w:rsidP="00255845"/>
        </w:tc>
      </w:tr>
      <w:tr w:rsidR="00152419" w14:paraId="29EF08D9" w14:textId="77777777" w:rsidTr="00255845">
        <w:tc>
          <w:tcPr>
            <w:tcW w:w="1861" w:type="dxa"/>
          </w:tcPr>
          <w:p w14:paraId="4550E0B5" w14:textId="77777777" w:rsidR="00152419" w:rsidRPr="002C2BE1" w:rsidRDefault="00152419" w:rsidP="00255845">
            <w:pPr>
              <w:rPr>
                <w:b/>
                <w:bCs/>
              </w:rPr>
            </w:pPr>
            <w:r w:rsidRPr="002C2BE1">
              <w:rPr>
                <w:rFonts w:hint="eastAsia"/>
                <w:b/>
                <w:bCs/>
              </w:rPr>
              <w:t>E-mail</w:t>
            </w:r>
          </w:p>
        </w:tc>
        <w:tc>
          <w:tcPr>
            <w:tcW w:w="6599" w:type="dxa"/>
          </w:tcPr>
          <w:p w14:paraId="4AC95C84" w14:textId="77777777" w:rsidR="00152419" w:rsidRDefault="00152419" w:rsidP="00255845"/>
        </w:tc>
      </w:tr>
    </w:tbl>
    <w:p w14:paraId="7D8C4B78" w14:textId="2AC35EED" w:rsidR="00152419" w:rsidRDefault="00152419" w:rsidP="00874690">
      <w:pPr>
        <w:rPr>
          <w:bCs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6599"/>
      </w:tblGrid>
      <w:tr w:rsidR="00152419" w:rsidRPr="002C2BE1" w14:paraId="28EB4D27" w14:textId="77777777" w:rsidTr="00367E60">
        <w:tc>
          <w:tcPr>
            <w:tcW w:w="8460" w:type="dxa"/>
            <w:gridSpan w:val="2"/>
            <w:shd w:val="clear" w:color="auto" w:fill="D9D9D9" w:themeFill="background1" w:themeFillShade="D9"/>
          </w:tcPr>
          <w:p w14:paraId="443B1040" w14:textId="5FBDA2CC" w:rsidR="00152419" w:rsidRPr="002C2BE1" w:rsidRDefault="00152419" w:rsidP="00255845">
            <w:pPr>
              <w:jc w:val="center"/>
              <w:rPr>
                <w:b/>
                <w:bCs/>
              </w:rPr>
            </w:pPr>
            <w:r w:rsidRPr="00367E60">
              <w:rPr>
                <w:rFonts w:hint="eastAsia"/>
                <w:b/>
                <w:bCs/>
              </w:rPr>
              <w:t>共著者②</w:t>
            </w:r>
          </w:p>
        </w:tc>
      </w:tr>
      <w:tr w:rsidR="00152419" w14:paraId="3A92E9B2" w14:textId="77777777" w:rsidTr="00255845">
        <w:tc>
          <w:tcPr>
            <w:tcW w:w="1861" w:type="dxa"/>
          </w:tcPr>
          <w:p w14:paraId="65FBAC34" w14:textId="77777777" w:rsidR="00152419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氏名</w:t>
            </w:r>
          </w:p>
        </w:tc>
        <w:tc>
          <w:tcPr>
            <w:tcW w:w="6599" w:type="dxa"/>
          </w:tcPr>
          <w:p w14:paraId="030A3B55" w14:textId="77777777" w:rsidR="00152419" w:rsidRDefault="00152419" w:rsidP="00255845">
            <w:pPr>
              <w:jc w:val="left"/>
            </w:pPr>
          </w:p>
        </w:tc>
      </w:tr>
      <w:tr w:rsidR="00152419" w14:paraId="602164A8" w14:textId="77777777" w:rsidTr="00255845">
        <w:tc>
          <w:tcPr>
            <w:tcW w:w="1861" w:type="dxa"/>
          </w:tcPr>
          <w:p w14:paraId="311C25E3" w14:textId="77777777" w:rsidR="00152419" w:rsidRPr="002C2BE1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フリガナ</w:t>
            </w:r>
          </w:p>
        </w:tc>
        <w:tc>
          <w:tcPr>
            <w:tcW w:w="6599" w:type="dxa"/>
          </w:tcPr>
          <w:p w14:paraId="1FE6463D" w14:textId="77777777" w:rsidR="00152419" w:rsidRDefault="00152419" w:rsidP="00255845"/>
        </w:tc>
      </w:tr>
      <w:tr w:rsidR="00152419" w14:paraId="13FDA3CF" w14:textId="77777777" w:rsidTr="00255845">
        <w:tc>
          <w:tcPr>
            <w:tcW w:w="1861" w:type="dxa"/>
          </w:tcPr>
          <w:p w14:paraId="7C1F5A58" w14:textId="77777777" w:rsidR="00152419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所属先</w:t>
            </w:r>
          </w:p>
        </w:tc>
        <w:tc>
          <w:tcPr>
            <w:tcW w:w="6599" w:type="dxa"/>
          </w:tcPr>
          <w:p w14:paraId="59D9CF96" w14:textId="77777777" w:rsidR="00152419" w:rsidRDefault="00152419" w:rsidP="00255845"/>
        </w:tc>
      </w:tr>
      <w:tr w:rsidR="00152419" w14:paraId="38315550" w14:textId="77777777" w:rsidTr="00255845">
        <w:tc>
          <w:tcPr>
            <w:tcW w:w="1861" w:type="dxa"/>
          </w:tcPr>
          <w:p w14:paraId="0481E869" w14:textId="77777777" w:rsidR="00152419" w:rsidRPr="002C2BE1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職位</w:t>
            </w:r>
          </w:p>
        </w:tc>
        <w:tc>
          <w:tcPr>
            <w:tcW w:w="6599" w:type="dxa"/>
          </w:tcPr>
          <w:p w14:paraId="06BDBE11" w14:textId="77777777" w:rsidR="00152419" w:rsidRDefault="00152419" w:rsidP="00255845"/>
        </w:tc>
      </w:tr>
      <w:tr w:rsidR="00152419" w14:paraId="5B808A3D" w14:textId="77777777" w:rsidTr="00255845">
        <w:tc>
          <w:tcPr>
            <w:tcW w:w="1861" w:type="dxa"/>
          </w:tcPr>
          <w:p w14:paraId="57A2AE4F" w14:textId="77777777" w:rsidR="00152419" w:rsidRDefault="00152419" w:rsidP="00255845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GB</w:t>
            </w:r>
            <w:r>
              <w:rPr>
                <w:rFonts w:hint="eastAsia"/>
                <w:b/>
                <w:bCs/>
              </w:rPr>
              <w:t>ステータス</w:t>
            </w:r>
          </w:p>
        </w:tc>
        <w:tc>
          <w:tcPr>
            <w:tcW w:w="6599" w:type="dxa"/>
          </w:tcPr>
          <w:p w14:paraId="1705FB25" w14:textId="77777777" w:rsidR="00152419" w:rsidRDefault="00000000" w:rsidP="00255845">
            <w:sdt>
              <w:sdtPr>
                <w:rPr>
                  <w:rFonts w:hint="eastAsia"/>
                </w:rPr>
                <w:id w:val="-426885784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152419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52419">
              <w:t xml:space="preserve"> </w:t>
            </w:r>
            <w:r w:rsidR="00152419">
              <w:rPr>
                <w:rFonts w:hint="eastAsia"/>
              </w:rPr>
              <w:t>法人会員</w:t>
            </w:r>
            <w:r w:rsidR="00152419">
              <w:rPr>
                <w:rFonts w:hint="eastAsia"/>
              </w:rPr>
              <w:t xml:space="preserve"> </w:t>
            </w:r>
            <w:r w:rsidR="00152419">
              <w:t xml:space="preserve"> </w:t>
            </w:r>
            <w:sdt>
              <w:sdtPr>
                <w:rPr>
                  <w:rFonts w:hint="eastAsia"/>
                </w:rPr>
                <w:id w:val="458150734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152419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52419">
              <w:t xml:space="preserve"> </w:t>
            </w:r>
            <w:r w:rsidR="00152419">
              <w:rPr>
                <w:rFonts w:hint="eastAsia"/>
              </w:rPr>
              <w:t>一般会員</w:t>
            </w:r>
            <w:r w:rsidR="00152419">
              <w:rPr>
                <w:rFonts w:hint="eastAsia"/>
              </w:rPr>
              <w:t xml:space="preserve"> </w:t>
            </w:r>
            <w:r w:rsidR="00152419">
              <w:t xml:space="preserve"> </w:t>
            </w:r>
            <w:sdt>
              <w:sdtPr>
                <w:rPr>
                  <w:rFonts w:hint="eastAsia"/>
                </w:rPr>
                <w:id w:val="-1283647658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152419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52419">
              <w:t xml:space="preserve"> </w:t>
            </w:r>
            <w:r w:rsidR="00152419">
              <w:rPr>
                <w:rFonts w:hint="eastAsia"/>
              </w:rPr>
              <w:t>学生会員</w:t>
            </w:r>
            <w:r w:rsidR="00152419">
              <w:rPr>
                <w:rFonts w:hint="eastAsia"/>
              </w:rPr>
              <w:t xml:space="preserve"> </w:t>
            </w:r>
            <w:r w:rsidR="00152419">
              <w:t xml:space="preserve"> </w:t>
            </w:r>
            <w:sdt>
              <w:sdtPr>
                <w:rPr>
                  <w:rFonts w:hint="eastAsia"/>
                </w:rPr>
                <w:id w:val="-2073722001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152419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52419">
              <w:rPr>
                <w:rFonts w:hint="eastAsia"/>
              </w:rPr>
              <w:t>非会員</w:t>
            </w:r>
          </w:p>
        </w:tc>
      </w:tr>
      <w:tr w:rsidR="00152419" w14:paraId="70EE65E8" w14:textId="77777777" w:rsidTr="00255845">
        <w:tc>
          <w:tcPr>
            <w:tcW w:w="1861" w:type="dxa"/>
          </w:tcPr>
          <w:p w14:paraId="6D443128" w14:textId="77777777" w:rsidR="00152419" w:rsidRDefault="00152419" w:rsidP="00255845">
            <w:pPr>
              <w:rPr>
                <w:b/>
                <w:bCs/>
              </w:rPr>
            </w:pPr>
            <w:r w:rsidRPr="002C2BE1">
              <w:rPr>
                <w:rFonts w:hint="eastAsia"/>
                <w:b/>
                <w:bCs/>
              </w:rPr>
              <w:t>電話番号</w:t>
            </w:r>
          </w:p>
        </w:tc>
        <w:tc>
          <w:tcPr>
            <w:tcW w:w="6599" w:type="dxa"/>
          </w:tcPr>
          <w:p w14:paraId="6C1EB40E" w14:textId="77777777" w:rsidR="00152419" w:rsidRDefault="00152419" w:rsidP="00255845"/>
        </w:tc>
      </w:tr>
      <w:tr w:rsidR="00152419" w14:paraId="01FD088C" w14:textId="77777777" w:rsidTr="00255845">
        <w:tc>
          <w:tcPr>
            <w:tcW w:w="1861" w:type="dxa"/>
          </w:tcPr>
          <w:p w14:paraId="04C879FC" w14:textId="77777777" w:rsidR="00152419" w:rsidRPr="002C2BE1" w:rsidRDefault="00152419" w:rsidP="00255845">
            <w:pPr>
              <w:rPr>
                <w:b/>
                <w:bCs/>
              </w:rPr>
            </w:pPr>
            <w:r w:rsidRPr="002C2BE1">
              <w:rPr>
                <w:rFonts w:hint="eastAsia"/>
                <w:b/>
                <w:bCs/>
              </w:rPr>
              <w:t>E-mail</w:t>
            </w:r>
          </w:p>
        </w:tc>
        <w:tc>
          <w:tcPr>
            <w:tcW w:w="6599" w:type="dxa"/>
          </w:tcPr>
          <w:p w14:paraId="19FC6009" w14:textId="77777777" w:rsidR="00152419" w:rsidRDefault="00152419" w:rsidP="00255845"/>
        </w:tc>
      </w:tr>
    </w:tbl>
    <w:p w14:paraId="33A24541" w14:textId="77777777" w:rsidR="00152419" w:rsidRDefault="00152419" w:rsidP="00874690">
      <w:pPr>
        <w:rPr>
          <w:bCs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1"/>
        <w:gridCol w:w="6599"/>
      </w:tblGrid>
      <w:tr w:rsidR="00200CC4" w14:paraId="499E7644" w14:textId="77777777" w:rsidTr="00367E60">
        <w:tc>
          <w:tcPr>
            <w:tcW w:w="8460" w:type="dxa"/>
            <w:gridSpan w:val="2"/>
            <w:shd w:val="clear" w:color="auto" w:fill="D9D9D9" w:themeFill="background1" w:themeFillShade="D9"/>
          </w:tcPr>
          <w:p w14:paraId="5BB854EA" w14:textId="26D38DDE" w:rsidR="00200CC4" w:rsidRPr="002C2BE1" w:rsidRDefault="00200CC4" w:rsidP="00CD38A2">
            <w:pPr>
              <w:jc w:val="center"/>
              <w:rPr>
                <w:b/>
                <w:bCs/>
              </w:rPr>
            </w:pPr>
            <w:r w:rsidRPr="00367E60">
              <w:rPr>
                <w:rFonts w:hint="eastAsia"/>
                <w:b/>
                <w:bCs/>
                <w:shd w:val="pct15" w:color="auto" w:fill="FFFFFF"/>
              </w:rPr>
              <w:t>共著者③</w:t>
            </w:r>
          </w:p>
        </w:tc>
      </w:tr>
      <w:tr w:rsidR="00200CC4" w14:paraId="321F7ABB" w14:textId="77777777" w:rsidTr="00CD38A2">
        <w:tc>
          <w:tcPr>
            <w:tcW w:w="1861" w:type="dxa"/>
          </w:tcPr>
          <w:p w14:paraId="29196664" w14:textId="77777777" w:rsidR="00200CC4" w:rsidRPr="002C2BE1" w:rsidRDefault="00200CC4" w:rsidP="00CD38A2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氏名</w:t>
            </w:r>
          </w:p>
        </w:tc>
        <w:tc>
          <w:tcPr>
            <w:tcW w:w="6599" w:type="dxa"/>
          </w:tcPr>
          <w:p w14:paraId="4E79CFA3" w14:textId="77777777" w:rsidR="00200CC4" w:rsidRDefault="00200CC4" w:rsidP="00CD38A2"/>
        </w:tc>
      </w:tr>
      <w:tr w:rsidR="00200CC4" w14:paraId="475E5FD9" w14:textId="77777777" w:rsidTr="00CD38A2">
        <w:tc>
          <w:tcPr>
            <w:tcW w:w="1861" w:type="dxa"/>
          </w:tcPr>
          <w:p w14:paraId="7CB41B97" w14:textId="77777777" w:rsidR="00200CC4" w:rsidRDefault="00200CC4" w:rsidP="00CD38A2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フリガナ</w:t>
            </w:r>
          </w:p>
        </w:tc>
        <w:tc>
          <w:tcPr>
            <w:tcW w:w="6599" w:type="dxa"/>
          </w:tcPr>
          <w:p w14:paraId="249370E2" w14:textId="77777777" w:rsidR="00200CC4" w:rsidRDefault="00200CC4" w:rsidP="00CD38A2"/>
        </w:tc>
      </w:tr>
      <w:tr w:rsidR="00200CC4" w14:paraId="22FE459A" w14:textId="77777777" w:rsidTr="00CD38A2">
        <w:tc>
          <w:tcPr>
            <w:tcW w:w="1861" w:type="dxa"/>
          </w:tcPr>
          <w:p w14:paraId="4DCB69E8" w14:textId="03920D2B" w:rsidR="00200CC4" w:rsidRPr="002C2BE1" w:rsidRDefault="00200CC4" w:rsidP="00CD38A2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所属先</w:t>
            </w:r>
          </w:p>
        </w:tc>
        <w:tc>
          <w:tcPr>
            <w:tcW w:w="6599" w:type="dxa"/>
          </w:tcPr>
          <w:p w14:paraId="0FAAB569" w14:textId="77777777" w:rsidR="00200CC4" w:rsidRDefault="00200CC4" w:rsidP="00CD38A2"/>
        </w:tc>
      </w:tr>
      <w:tr w:rsidR="00200CC4" w14:paraId="3DA51F7B" w14:textId="77777777" w:rsidTr="00CD38A2">
        <w:tc>
          <w:tcPr>
            <w:tcW w:w="1861" w:type="dxa"/>
          </w:tcPr>
          <w:p w14:paraId="0FC0F13A" w14:textId="77777777" w:rsidR="00200CC4" w:rsidRDefault="00200CC4" w:rsidP="00CD38A2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職位</w:t>
            </w:r>
          </w:p>
        </w:tc>
        <w:tc>
          <w:tcPr>
            <w:tcW w:w="6599" w:type="dxa"/>
          </w:tcPr>
          <w:p w14:paraId="77F2EE19" w14:textId="77777777" w:rsidR="00200CC4" w:rsidRDefault="00200CC4" w:rsidP="00CD38A2"/>
        </w:tc>
      </w:tr>
      <w:tr w:rsidR="00200CC4" w14:paraId="33742306" w14:textId="77777777" w:rsidTr="00CD38A2">
        <w:tc>
          <w:tcPr>
            <w:tcW w:w="1861" w:type="dxa"/>
          </w:tcPr>
          <w:p w14:paraId="02B588D4" w14:textId="77777777" w:rsidR="00200CC4" w:rsidRDefault="00200CC4" w:rsidP="00CD38A2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GB</w:t>
            </w:r>
            <w:r>
              <w:rPr>
                <w:rFonts w:hint="eastAsia"/>
                <w:b/>
                <w:bCs/>
              </w:rPr>
              <w:t>ステータス</w:t>
            </w:r>
          </w:p>
        </w:tc>
        <w:tc>
          <w:tcPr>
            <w:tcW w:w="6599" w:type="dxa"/>
          </w:tcPr>
          <w:p w14:paraId="094EEA03" w14:textId="77777777" w:rsidR="00200CC4" w:rsidRDefault="00000000" w:rsidP="00CD38A2">
            <w:sdt>
              <w:sdtPr>
                <w:rPr>
                  <w:rFonts w:hint="eastAsia"/>
                </w:rPr>
                <w:id w:val="1909730606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200CC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200CC4">
              <w:t xml:space="preserve"> </w:t>
            </w:r>
            <w:r w:rsidR="00200CC4">
              <w:rPr>
                <w:rFonts w:hint="eastAsia"/>
              </w:rPr>
              <w:t>法人会員</w:t>
            </w:r>
            <w:r w:rsidR="00200CC4">
              <w:rPr>
                <w:rFonts w:hint="eastAsia"/>
              </w:rPr>
              <w:t xml:space="preserve"> </w:t>
            </w:r>
            <w:r w:rsidR="00200CC4">
              <w:t xml:space="preserve"> </w:t>
            </w:r>
            <w:sdt>
              <w:sdtPr>
                <w:rPr>
                  <w:rFonts w:hint="eastAsia"/>
                </w:rPr>
                <w:id w:val="-1809234335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200CC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200CC4">
              <w:t xml:space="preserve"> </w:t>
            </w:r>
            <w:r w:rsidR="00200CC4">
              <w:rPr>
                <w:rFonts w:hint="eastAsia"/>
              </w:rPr>
              <w:t>一般会員</w:t>
            </w:r>
            <w:r w:rsidR="00200CC4">
              <w:rPr>
                <w:rFonts w:hint="eastAsia"/>
              </w:rPr>
              <w:t xml:space="preserve"> </w:t>
            </w:r>
            <w:r w:rsidR="00200CC4">
              <w:t xml:space="preserve"> </w:t>
            </w:r>
            <w:sdt>
              <w:sdtPr>
                <w:rPr>
                  <w:rFonts w:hint="eastAsia"/>
                </w:rPr>
                <w:id w:val="1556505935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200CC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200CC4">
              <w:t xml:space="preserve"> </w:t>
            </w:r>
            <w:r w:rsidR="00200CC4">
              <w:rPr>
                <w:rFonts w:hint="eastAsia"/>
              </w:rPr>
              <w:t>学生会員</w:t>
            </w:r>
            <w:r w:rsidR="00200CC4">
              <w:rPr>
                <w:rFonts w:hint="eastAsia"/>
              </w:rPr>
              <w:t xml:space="preserve"> </w:t>
            </w:r>
            <w:r w:rsidR="00200CC4">
              <w:t xml:space="preserve"> </w:t>
            </w:r>
            <w:sdt>
              <w:sdtPr>
                <w:rPr>
                  <w:rFonts w:hint="eastAsia"/>
                </w:rPr>
                <w:id w:val="-681203643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Content>
                <w:r w:rsidR="00200CC4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200CC4">
              <w:rPr>
                <w:rFonts w:hint="eastAsia"/>
              </w:rPr>
              <w:t>非会員</w:t>
            </w:r>
          </w:p>
        </w:tc>
      </w:tr>
      <w:tr w:rsidR="00200CC4" w14:paraId="0F3FAA9D" w14:textId="77777777" w:rsidTr="00CD38A2">
        <w:tc>
          <w:tcPr>
            <w:tcW w:w="1861" w:type="dxa"/>
          </w:tcPr>
          <w:p w14:paraId="097074EA" w14:textId="77777777" w:rsidR="00200CC4" w:rsidRPr="002C2BE1" w:rsidRDefault="00200CC4" w:rsidP="00CD38A2">
            <w:pPr>
              <w:rPr>
                <w:b/>
                <w:bCs/>
              </w:rPr>
            </w:pPr>
            <w:r w:rsidRPr="002C2BE1">
              <w:rPr>
                <w:rFonts w:hint="eastAsia"/>
                <w:b/>
                <w:bCs/>
              </w:rPr>
              <w:t>電話番号</w:t>
            </w:r>
          </w:p>
        </w:tc>
        <w:tc>
          <w:tcPr>
            <w:tcW w:w="6599" w:type="dxa"/>
          </w:tcPr>
          <w:p w14:paraId="3A41F423" w14:textId="77777777" w:rsidR="00200CC4" w:rsidRDefault="00200CC4" w:rsidP="00CD38A2"/>
        </w:tc>
      </w:tr>
      <w:tr w:rsidR="00200CC4" w14:paraId="71BC9CDD" w14:textId="77777777" w:rsidTr="00CD38A2">
        <w:tc>
          <w:tcPr>
            <w:tcW w:w="1861" w:type="dxa"/>
          </w:tcPr>
          <w:p w14:paraId="1880F432" w14:textId="77777777" w:rsidR="00200CC4" w:rsidRPr="002C2BE1" w:rsidRDefault="00200CC4" w:rsidP="00CD38A2">
            <w:pPr>
              <w:rPr>
                <w:b/>
                <w:bCs/>
              </w:rPr>
            </w:pPr>
            <w:r w:rsidRPr="002C2BE1">
              <w:rPr>
                <w:rFonts w:hint="eastAsia"/>
                <w:b/>
                <w:bCs/>
              </w:rPr>
              <w:t>E-mail</w:t>
            </w:r>
          </w:p>
        </w:tc>
        <w:tc>
          <w:tcPr>
            <w:tcW w:w="6599" w:type="dxa"/>
          </w:tcPr>
          <w:p w14:paraId="2624ED9E" w14:textId="77777777" w:rsidR="00200CC4" w:rsidRDefault="00200CC4" w:rsidP="00CD38A2"/>
        </w:tc>
      </w:tr>
    </w:tbl>
    <w:p w14:paraId="09A3A7E5" w14:textId="77777777" w:rsidR="00C032DE" w:rsidRDefault="00C032DE" w:rsidP="00C032DE">
      <w:pPr>
        <w:rPr>
          <w:color w:val="0070C0"/>
        </w:rPr>
      </w:pPr>
    </w:p>
    <w:p w14:paraId="1E1A85CF" w14:textId="3722A9A6" w:rsidR="001961B1" w:rsidRDefault="00C032DE">
      <w:pPr>
        <w:rPr>
          <w:color w:val="0070C0"/>
        </w:rPr>
      </w:pPr>
      <w:r w:rsidRPr="00622C50">
        <w:rPr>
          <w:rFonts w:hint="eastAsia"/>
        </w:rPr>
        <w:t>共著者が</w:t>
      </w:r>
      <w:r w:rsidRPr="00622C50">
        <w:rPr>
          <w:rFonts w:hint="eastAsia"/>
        </w:rPr>
        <w:t>4</w:t>
      </w:r>
      <w:r w:rsidRPr="00622C50">
        <w:rPr>
          <w:rFonts w:hint="eastAsia"/>
        </w:rPr>
        <w:t>人以上いる場合は上記と同様の欄を追加してご記入ください</w:t>
      </w:r>
    </w:p>
    <w:p w14:paraId="47D3218B" w14:textId="77777777" w:rsidR="00C032DE" w:rsidRPr="00C032DE" w:rsidRDefault="00C032DE">
      <w:pPr>
        <w:rPr>
          <w:color w:val="0070C0"/>
        </w:rPr>
      </w:pPr>
    </w:p>
    <w:sectPr w:rsidR="00C032DE" w:rsidRPr="00C032DE" w:rsidSect="00641A93">
      <w:head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AFEE2" w14:textId="77777777" w:rsidR="00D5551F" w:rsidRDefault="00D5551F" w:rsidP="00874690">
      <w:r>
        <w:separator/>
      </w:r>
    </w:p>
  </w:endnote>
  <w:endnote w:type="continuationSeparator" w:id="0">
    <w:p w14:paraId="0154E293" w14:textId="77777777" w:rsidR="00D5551F" w:rsidRDefault="00D5551F" w:rsidP="00874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8C625" w14:textId="77777777" w:rsidR="00D5551F" w:rsidRDefault="00D5551F" w:rsidP="00874690">
      <w:r>
        <w:separator/>
      </w:r>
    </w:p>
  </w:footnote>
  <w:footnote w:type="continuationSeparator" w:id="0">
    <w:p w14:paraId="0FF42C96" w14:textId="77777777" w:rsidR="00D5551F" w:rsidRDefault="00D5551F" w:rsidP="008746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E4E4" w14:textId="77777777" w:rsidR="00A7145A" w:rsidRDefault="004F1D95" w:rsidP="00A7145A">
    <w:pPr>
      <w:pStyle w:val="a3"/>
      <w:jc w:val="right"/>
    </w:pPr>
    <w:r>
      <w:rPr>
        <w:rFonts w:hint="eastAsia"/>
      </w:rPr>
      <w:t>グローバルビジネス学会</w:t>
    </w:r>
  </w:p>
  <w:p w14:paraId="2859ED20" w14:textId="77777777" w:rsidR="00A7145A" w:rsidRDefault="004F1D95" w:rsidP="00A7145A">
    <w:pPr>
      <w:pStyle w:val="a3"/>
      <w:wordWrap w:val="0"/>
      <w:jc w:val="right"/>
    </w:pPr>
    <w:r w:rsidRPr="00623CE9">
      <w:rPr>
        <w:rFonts w:hint="eastAsia"/>
      </w:rPr>
      <w:t>研究発表</w:t>
    </w:r>
    <w:r>
      <w:rPr>
        <w:rFonts w:hint="eastAsia"/>
      </w:rPr>
      <w:t>会</w:t>
    </w:r>
    <w:r w:rsidRPr="00623CE9">
      <w:rPr>
        <w:rFonts w:hint="eastAsia"/>
      </w:rPr>
      <w:t>申請</w:t>
    </w:r>
    <w:r>
      <w:rPr>
        <w:rFonts w:hint="eastAsia"/>
      </w:rPr>
      <w:t>フォーマット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NjW2MLA0szQ0MrdQ0lEKTi0uzszPAykwqgUAPuiboCwAAAA="/>
  </w:docVars>
  <w:rsids>
    <w:rsidRoot w:val="008B6BB9"/>
    <w:rsid w:val="00152419"/>
    <w:rsid w:val="001961B1"/>
    <w:rsid w:val="00200CC4"/>
    <w:rsid w:val="003330BA"/>
    <w:rsid w:val="00350D7B"/>
    <w:rsid w:val="00367E60"/>
    <w:rsid w:val="004E49CD"/>
    <w:rsid w:val="004F1D95"/>
    <w:rsid w:val="00622C50"/>
    <w:rsid w:val="00681FBD"/>
    <w:rsid w:val="006A26A0"/>
    <w:rsid w:val="006E086D"/>
    <w:rsid w:val="007C1E25"/>
    <w:rsid w:val="00874690"/>
    <w:rsid w:val="008B6BB9"/>
    <w:rsid w:val="00A13A2A"/>
    <w:rsid w:val="00AF66EB"/>
    <w:rsid w:val="00BD03BF"/>
    <w:rsid w:val="00C032DE"/>
    <w:rsid w:val="00C249C0"/>
    <w:rsid w:val="00C57493"/>
    <w:rsid w:val="00C94F03"/>
    <w:rsid w:val="00D5551F"/>
    <w:rsid w:val="00D64848"/>
    <w:rsid w:val="00EA3D9F"/>
    <w:rsid w:val="00F04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79F7BA"/>
  <w15:chartTrackingRefBased/>
  <w15:docId w15:val="{86761B30-B445-4EF9-9D31-5629FCE79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32DE"/>
    <w:pPr>
      <w:widowControl w:val="0"/>
      <w:jc w:val="both"/>
    </w:pPr>
    <w:rPr>
      <w:rFonts w:ascii="Century" w:eastAsia="ＭＳ 明朝" w:hAnsi="Century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4690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</w:rPr>
  </w:style>
  <w:style w:type="character" w:customStyle="1" w:styleId="a4">
    <w:name w:val="ヘッダー (文字)"/>
    <w:basedOn w:val="a0"/>
    <w:link w:val="a3"/>
    <w:uiPriority w:val="99"/>
    <w:rsid w:val="00874690"/>
  </w:style>
  <w:style w:type="paragraph" w:styleId="a5">
    <w:name w:val="footer"/>
    <w:basedOn w:val="a"/>
    <w:link w:val="a6"/>
    <w:uiPriority w:val="99"/>
    <w:unhideWhenUsed/>
    <w:rsid w:val="00874690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</w:rPr>
  </w:style>
  <w:style w:type="character" w:customStyle="1" w:styleId="a6">
    <w:name w:val="フッター (文字)"/>
    <w:basedOn w:val="a0"/>
    <w:link w:val="a5"/>
    <w:uiPriority w:val="99"/>
    <w:rsid w:val="008746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細見 さやか</dc:creator>
  <cp:keywords/>
  <dc:description/>
  <cp:lastModifiedBy>浅田 芙美佳</cp:lastModifiedBy>
  <cp:revision>6</cp:revision>
  <cp:lastPrinted>2021-10-21T02:33:00Z</cp:lastPrinted>
  <dcterms:created xsi:type="dcterms:W3CDTF">2021-10-20T19:43:00Z</dcterms:created>
  <dcterms:modified xsi:type="dcterms:W3CDTF">2022-09-05T07:17:00Z</dcterms:modified>
</cp:coreProperties>
</file>